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for</w:t>
      </w:r>
      <w:r>
        <w:t xml:space="preserve"> </w:t>
      </w:r>
      <w:r>
        <w:t xml:space="preserve">Rio</w:t>
      </w:r>
      <w:r>
        <w:t xml:space="preserve"> </w:t>
      </w:r>
      <w:r>
        <w:t xml:space="preserve">de</w:t>
      </w:r>
      <w:r>
        <w:t xml:space="preserve"> </w:t>
      </w:r>
      <w:r>
        <w:t xml:space="preserve">Janeiro</w:t>
      </w:r>
    </w:p>
    <w:bookmarkStart w:id="21" w:name="statement-of-purpose"/>
    <w:p>
      <w:pPr>
        <w:pStyle w:val="Heading1"/>
      </w:pPr>
      <w:r>
        <w:t xml:space="preserve">STATEMENT OF PURPOSE</w:t>
      </w:r>
    </w:p>
    <w:bookmarkStart w:id="20" w:name="X8c5f7750e5c51173cc622fc997edc1d2199ec54"/>
    <w:p>
      <w:pPr>
        <w:pStyle w:val="Heading2"/>
      </w:pPr>
      <w:r>
        <w:t xml:space="preserve">Advancing Dental Excellence in Brazil Rio de Janeiro</w:t>
      </w:r>
    </w:p>
    <w:p>
      <w:pPr>
        <w:pStyle w:val="FirstParagraph"/>
      </w:pPr>
      <w:r>
        <w:t xml:space="preserve">As a dedicated dental professional with over eight years of comprehensive clinical experience across diverse healthcare settings, I am writing this Statement of Purpose to formally express my commitment to contributing to the dental healthcare landscape in Brazil, specifically within the vibrant cultural and professional environment of Rio de Janeiro. My journey as a Dentist has been defined by a profound passion for preventive care, patient-centered treatment, and advancing oral health equity—principles I believe are especially vital as I prepare to serve the dynamic communities of Rio de Janeiro.</w:t>
      </w:r>
    </w:p>
    <w:p>
      <w:pPr>
        <w:pStyle w:val="BodyText"/>
      </w:pPr>
      <w:r>
        <w:t xml:space="preserve">My academic foundation was established at [University Name], where I earned my Doctor of Dental Surgery (DDS) degree with honors, completing a rigorous curriculum that emphasized both technical mastery and ethical patient care. During my clinical rotations at the university’s teaching hospital, I treated over 1,500 patients annually across general dentistry, pediatric care, and restorative procedures. This experience instilled in me a deep understanding of how oral health intricately connects to overall systemic wellness—a principle I have championed throughout my career. My subsequent specialization in prosthodontics further refined my skills in complex reconstructive treatments, yet I remain committed to preventive dentistry as the cornerstone of sustainable community health.</w:t>
      </w:r>
    </w:p>
    <w:p>
      <w:pPr>
        <w:pStyle w:val="BodyText"/>
      </w:pPr>
      <w:r>
        <w:t xml:space="preserve">What draws me specifically to Brazil Rio de Janeiro is not merely its renowned cultural richness but its urgent need for accessible, high-quality dental care. In a city where socioeconomic disparities significantly impact oral health outcomes—with many residents in peripheral neighborhoods lacking routine dental access—I see an opportunity to align my professional expertise with public health imperatives. The Brazilian Ministry of Health’s National Oral Health Program (SBV) prioritizes expanding preventive services in urban centers like Rio, and I am eager to contribute through both private practice and community outreach initiatives. I have studied the unique challenges faced by Rio’s dental professionals, including managing high patient volumes while maintaining quality care in resource-constrained settings—a balance I have successfully navigated during my tenure at a multi-specialty clinic in [City, Country].</w:t>
      </w:r>
    </w:p>
    <w:p>
      <w:pPr>
        <w:pStyle w:val="BodyText"/>
      </w:pPr>
      <w:r>
        <w:t xml:space="preserve">My professional journey has equipped me with skills directly transferable to Brazil’s dental ecosystem. I am fluent in Portuguese (B2/C1 level), having completed intensive language training specifically for medical contexts, ensuring seamless communication with patients and colleagues. I possess proficiency in modern digital dentistry tools—including CAD/CAM systems, intraoral scanners, and electronic health records—aligning with Brazil’s growing adoption of technology to improve dental efficiency. Furthermore, my experience leading a mobile dental unit in underserved communities taught me to adapt care delivery to cultural contexts: understanding that trust-building is as critical as clinical skill when serving populations with historical barriers to healthcare access.</w:t>
      </w:r>
    </w:p>
    <w:p>
      <w:pPr>
        <w:pStyle w:val="BodyText"/>
      </w:pPr>
      <w:r>
        <w:t xml:space="preserve">Rio de Janeiro’s unique identity—where favelas coexist with cosmopolitan neighborhoods, and where cultural traditions shape health beliefs—demands a Dentist who approaches care with both scientific rigor and empathetic cultural intelligence. I have researched Rio’s dental associations, including the Brazilian Dental Association (ABO) chapter in Rio, and am prepared to actively participate in their continuing education programs. I aim to collaborate with local institutions like the Federal University of Rio de Janeiro (UFRJ) on public health initiatives targeting periodontal disease prevention among adolescents—a prevalent issue linked to limited access to care. My goal is not merely to practice dentistry but to become a catalyst for elevating standards within the profession across Rio’s diverse communities.</w:t>
      </w:r>
    </w:p>
    <w:p>
      <w:pPr>
        <w:pStyle w:val="BodyText"/>
      </w:pPr>
      <w:r>
        <w:t xml:space="preserve">This move represents a conscious career evolution. While I have excelled in my current practice, I recognize that Brazil—particularly Rio de Janeiro—offers a transformative environment to merge clinical excellence with social impact. The city’s energy, from the rhythm of samba influencing community engagement to the mountains framing its coastline, mirrors my belief that healthcare must be both human and holistic. In Rio, dental care is not just about treating teeth; it’s about restoring confidence in communities where smiles have been neglected for generations.</w:t>
      </w:r>
    </w:p>
    <w:p>
      <w:pPr>
        <w:pStyle w:val="BodyText"/>
      </w:pPr>
      <w:r>
        <w:t xml:space="preserve">I am committed to navigating the Brazilian regulatory landscape with diligence. I have initiated the process of obtaining my registration with the Regional Council of Dentistry (CRD) in Rio de Janeiro and will complete all required documentation, including language certification and recognition of my dental degree through Brazil’s Ministry of Education (MEC). My plan includes partnering with established clinics in neighborhoods like Santa Teresa and Vila Isabel—areas where I’ve identified significant unmet need—to integrate evidence-based care into existing healthcare networks.</w:t>
      </w:r>
    </w:p>
    <w:p>
      <w:pPr>
        <w:pStyle w:val="BodyText"/>
      </w:pPr>
      <w:r>
        <w:t xml:space="preserve">Beyond clinical practice, I envision contributing to the broader dental discourse in Brazil. I am prepared to volunteer for ABO’s initiatives on oral health education, particularly targeting school programs in low-income districts. My background in public speaking and community workshops—honed through organizing free dental camps—positions me to advocate effectively for policy changes that prioritize preventive care over reactive treatment. In Rio de Janeiro, where dental tourism thrives alongside underserved populations, I believe there is room to build a model of care that serves all socioeconomic strata ethically.</w:t>
      </w:r>
    </w:p>
    <w:p>
      <w:pPr>
        <w:pStyle w:val="BodyText"/>
      </w:pPr>
      <w:r>
        <w:t xml:space="preserve">This Statement of Purpose reflects not just my professional qualifications but my profound respect for Brazil’s people and their healthcare journey. I have long admired how Rio de Janeiro’s resilience—embodied in its art, music, and community spirit—mirrors the healing power of dentistry. As a Dentist committed to excellence, I pledge to bring not only clinical skills but also cultural humility to my work in Rio de Janeiro. I seek not just employment but the opportunity to weave my expertise into the fabric of Brazil’s healthcare future—a future where every resident, from Copacabana’s tourists to Rocinha’s families, receives dignified, compassionate dental care.</w:t>
      </w:r>
    </w:p>
    <w:p>
      <w:pPr>
        <w:pStyle w:val="BodyText"/>
      </w:pPr>
      <w:r>
        <w:t xml:space="preserve">I am eager to contribute my skills to Rio de Janeiro's dental community and welcome the opportunity to discuss how my vision aligns with the needs of your institution. Thank you for considering this Statement of Purpose as a testament to my dedication toward advancing dental health in Brazil Rio de Janeiro.</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for Rio de Janeiro</dc:title>
  <dc:creator/>
  <dc:language>en</dc:language>
  <cp:keywords/>
  <dcterms:created xsi:type="dcterms:W3CDTF">2025-12-13T09:18:32Z</dcterms:created>
  <dcterms:modified xsi:type="dcterms:W3CDTF">2025-12-13T09:18:32Z</dcterms:modified>
</cp:coreProperties>
</file>

<file path=docProps/custom.xml><?xml version="1.0" encoding="utf-8"?>
<Properties xmlns="http://schemas.openxmlformats.org/officeDocument/2006/custom-properties" xmlns:vt="http://schemas.openxmlformats.org/officeDocument/2006/docPropsVTypes"/>
</file>